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testing"/>
      <w:r>
        <w:t xml:space="preserve">Standard Operations testing</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0T17:04:58Z</dcterms:created>
  <dcterms:modified xsi:type="dcterms:W3CDTF">2020-08-20T17: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0</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